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</w:t>
      </w:r>
    </w:p>
    <w:p>
      <w:pPr>
        <w:pStyle w:val="Author"/>
      </w:pPr>
      <w:r>
        <w:t xml:space="preserve">AndreyPovaliy</w:t>
      </w:r>
    </w:p>
    <w:p>
      <w:pPr>
        <w:pStyle w:val="Date"/>
      </w:pPr>
      <w:r>
        <w:t xml:space="preserve">2024-02-15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47"/>
        <w:gridCol w:w="1882"/>
        <w:gridCol w:w="1103"/>
        <w:gridCol w:w="1882"/>
        <w:gridCol w:w="11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центная до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центная до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Д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Групп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а пД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а пН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ценка НЛК поврежденной рук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о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79 % ( 29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1 ; 0.96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15 % ( 11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54 ; 0.97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ольш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1 % ( 4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 ; 0.29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85 % ( 2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 ; 0.46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ценка ЛН поврежденной ру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еньш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61 % ( 2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 ; 0.22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% ( 0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 ; 0.28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о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818 % ( 27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4 ; 0.92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08 % ( 12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2 ; 1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ольш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21 % ( 4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4 ; 0.29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2 % ( 1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 ; 0.38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ценка ЛВ поврежденной ру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еньш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12 % ( 7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 ; 0.39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% ( 0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 ; 0.28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о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88 % ( 26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61 ; 0.9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% ( 13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72 ; 1 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Больш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% ( 0 / 3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 ; 0.13 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% ( 0 / 13 случа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 ; 0.28 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</dc:title>
  <dc:creator>AndreyPovaliy</dc:creator>
  <cp:keywords/>
  <dcterms:created xsi:type="dcterms:W3CDTF">2024-05-07T10:42:44Z</dcterms:created>
  <dcterms:modified xsi:type="dcterms:W3CDTF">2024-05-07T10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gost-r-7-0-5-2008-numeric-alphabetical.csl</vt:lpwstr>
  </property>
  <property fmtid="{D5CDD505-2E9C-101B-9397-08002B2CF9AE}" pid="4" name="date">
    <vt:lpwstr>2024-02-15</vt:lpwstr>
  </property>
  <property fmtid="{D5CDD505-2E9C-101B-9397-08002B2CF9AE}" pid="5" name="output">
    <vt:lpwstr>word_document</vt:lpwstr>
  </property>
</Properties>
</file>